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671D3B89" w14:textId="7D864759" w:rsidR="00A5757E" w:rsidRPr="00F338EE" w:rsidRDefault="00A5757E" w:rsidP="00D94AE1">
      <w:pPr>
        <w:rPr>
          <w:rFonts w:asciiTheme="minorHAnsi" w:eastAsia="Times New Roman" w:hAnsiTheme="minorHAnsi" w:cstheme="minorHAnsi"/>
          <w:b/>
        </w:rPr>
      </w:pPr>
    </w:p>
    <w:p w14:paraId="340BD7E2" w14:textId="187364FF" w:rsidR="009E61C3" w:rsidRPr="00F338EE" w:rsidRDefault="00147051" w:rsidP="00D94AE1">
      <w:pPr>
        <w:jc w:val="center"/>
        <w:rPr>
          <w:rFonts w:asciiTheme="minorHAnsi" w:hAnsiTheme="minorHAnsi" w:cstheme="minorHAnsi"/>
        </w:rPr>
      </w:pPr>
      <w:r w:rsidRPr="00F338EE">
        <w:rPr>
          <w:rFonts w:asciiTheme="minorHAnsi" w:eastAsia="Times New Roman" w:hAnsiTheme="minorHAnsi" w:cstheme="minorHAnsi"/>
          <w:b/>
        </w:rPr>
        <w:t xml:space="preserve">Meliora Weekend </w:t>
      </w:r>
      <w:r w:rsidR="00502752" w:rsidRPr="00F338EE">
        <w:rPr>
          <w:rFonts w:asciiTheme="minorHAnsi" w:eastAsia="Times New Roman" w:hAnsiTheme="minorHAnsi" w:cstheme="minorHAnsi"/>
          <w:b/>
        </w:rPr>
        <w:t xml:space="preserve">Student Volunteer </w:t>
      </w:r>
      <w:r w:rsidR="009E61C3" w:rsidRPr="00F338EE">
        <w:rPr>
          <w:rFonts w:asciiTheme="minorHAnsi" w:eastAsia="Times New Roman" w:hAnsiTheme="minorHAnsi" w:cstheme="minorHAnsi"/>
          <w:b/>
        </w:rPr>
        <w:t>Description</w:t>
      </w:r>
    </w:p>
    <w:p w14:paraId="4565CCCC" w14:textId="77777777" w:rsidR="009E61C3" w:rsidRPr="00F338EE" w:rsidRDefault="009E61C3" w:rsidP="009E61C3">
      <w:pPr>
        <w:rPr>
          <w:rFonts w:asciiTheme="minorHAnsi" w:hAnsiTheme="minorHAnsi" w:cstheme="minorHAnsi"/>
        </w:rPr>
      </w:pPr>
    </w:p>
    <w:p w14:paraId="6D6E83D3" w14:textId="41D75860" w:rsidR="009E61C3" w:rsidRPr="00F338EE" w:rsidRDefault="009E61C3" w:rsidP="009E61C3">
      <w:pPr>
        <w:rPr>
          <w:rFonts w:asciiTheme="minorHAnsi" w:hAnsiTheme="minorHAnsi" w:cstheme="minorHAnsi"/>
        </w:rPr>
      </w:pPr>
      <w:r w:rsidRPr="00F338EE">
        <w:rPr>
          <w:rFonts w:asciiTheme="minorHAnsi" w:eastAsia="Times New Roman" w:hAnsiTheme="minorHAnsi" w:cstheme="minorHAnsi"/>
          <w:b/>
          <w:u w:val="single"/>
        </w:rPr>
        <w:t>Overview</w:t>
      </w:r>
    </w:p>
    <w:p w14:paraId="6EB3DB54" w14:textId="77777777" w:rsidR="00B80730" w:rsidRDefault="00B80730" w:rsidP="00B80730">
      <w:pPr>
        <w:rPr>
          <w:rFonts w:asciiTheme="minorHAnsi" w:hAnsiTheme="minorHAnsi" w:cstheme="minorHAnsi"/>
          <w:bCs/>
        </w:rPr>
      </w:pPr>
      <w:r w:rsidRPr="00B80730">
        <w:rPr>
          <w:rFonts w:asciiTheme="minorHAnsi" w:hAnsiTheme="minorHAnsi" w:cstheme="minorHAnsi"/>
          <w:bCs/>
        </w:rPr>
        <w:t xml:space="preserve">Each year, a spirited and awesome group of student volunteers assists with staffing needs during a beloved community weekend- Meliora Weekend. Meliora Weekend Volunteers assist during this weekend with on-site registration and check-in, event support, and welcoming the thousands of people who return to Rochester every year to celebrate! </w:t>
      </w:r>
    </w:p>
    <w:p w14:paraId="57EB9D9C" w14:textId="77777777" w:rsidR="00B80730" w:rsidRPr="00B80730" w:rsidRDefault="00B80730" w:rsidP="00B80730">
      <w:pPr>
        <w:rPr>
          <w:rFonts w:asciiTheme="minorHAnsi" w:hAnsiTheme="minorHAnsi" w:cstheme="minorHAnsi"/>
          <w:bCs/>
        </w:rPr>
      </w:pPr>
    </w:p>
    <w:p w14:paraId="7C35309E" w14:textId="050A3CFF" w:rsidR="00B80730" w:rsidRPr="00F338EE" w:rsidRDefault="00B80730" w:rsidP="00B80730">
      <w:pPr>
        <w:rPr>
          <w:rFonts w:asciiTheme="minorHAnsi" w:hAnsiTheme="minorHAnsi" w:cstheme="minorHAnsi"/>
        </w:rPr>
      </w:pPr>
      <w:r w:rsidRPr="00F338EE">
        <w:rPr>
          <w:rFonts w:asciiTheme="minorHAnsi" w:hAnsiTheme="minorHAnsi" w:cstheme="minorHAnsi"/>
        </w:rPr>
        <w:t>Meliora Weekend is high energy, full of school spirit, and a chance to be part of something bigger than yourself — while still having a great time.</w:t>
      </w:r>
      <w:r>
        <w:rPr>
          <w:rFonts w:asciiTheme="minorHAnsi" w:hAnsiTheme="minorHAnsi" w:cstheme="minorHAnsi"/>
        </w:rPr>
        <w:t xml:space="preserve"> Read about this growing opportunity below, and we hope to see you on the team this year!</w:t>
      </w:r>
    </w:p>
    <w:p w14:paraId="664A41FA" w14:textId="1F9720C0" w:rsidR="00B80730" w:rsidRPr="00F338EE" w:rsidRDefault="00B80730" w:rsidP="00F44E8F">
      <w:pPr>
        <w:rPr>
          <w:rFonts w:asciiTheme="minorHAnsi" w:hAnsiTheme="minorHAnsi" w:cstheme="minorHAnsi"/>
          <w:bCs/>
        </w:rPr>
      </w:pPr>
    </w:p>
    <w:p w14:paraId="416B483D" w14:textId="77777777" w:rsidR="00F338EE" w:rsidRPr="00F338EE" w:rsidRDefault="00F338EE" w:rsidP="00F338EE">
      <w:pPr>
        <w:rPr>
          <w:rFonts w:asciiTheme="minorHAnsi" w:hAnsiTheme="minorHAnsi" w:cstheme="minorHAnsi"/>
        </w:rPr>
      </w:pPr>
      <w:r w:rsidRPr="00F338EE">
        <w:rPr>
          <w:rFonts w:asciiTheme="minorHAnsi" w:hAnsiTheme="minorHAnsi" w:cstheme="minorHAnsi"/>
          <w:b/>
          <w:bCs/>
        </w:rPr>
        <w:t>All Alumni Relations Student Volunteers</w:t>
      </w:r>
      <w:r w:rsidRPr="00F338EE">
        <w:rPr>
          <w:rFonts w:asciiTheme="minorHAnsi" w:hAnsiTheme="minorHAnsi" w:cstheme="minorHAnsi"/>
        </w:rPr>
        <w:t xml:space="preserve"> </w:t>
      </w:r>
      <w:proofErr w:type="gramStart"/>
      <w:r w:rsidRPr="00F338EE">
        <w:rPr>
          <w:rFonts w:asciiTheme="minorHAnsi" w:hAnsiTheme="minorHAnsi" w:cstheme="minorHAnsi"/>
        </w:rPr>
        <w:t>have the opportunity to</w:t>
      </w:r>
      <w:proofErr w:type="gramEnd"/>
      <w:r w:rsidRPr="00F338EE">
        <w:rPr>
          <w:rFonts w:asciiTheme="minorHAnsi" w:hAnsiTheme="minorHAnsi" w:cstheme="minorHAnsi"/>
        </w:rPr>
        <w:t>:</w:t>
      </w:r>
    </w:p>
    <w:p w14:paraId="4BBF1956" w14:textId="77777777" w:rsidR="00F338EE" w:rsidRPr="00F338EE" w:rsidRDefault="00F338EE" w:rsidP="00F338EE">
      <w:pPr>
        <w:pStyle w:val="ListParagraph"/>
        <w:numPr>
          <w:ilvl w:val="0"/>
          <w:numId w:val="7"/>
        </w:numPr>
        <w:rPr>
          <w:rFonts w:asciiTheme="minorHAnsi" w:hAnsiTheme="minorHAnsi" w:cstheme="minorHAnsi"/>
        </w:rPr>
      </w:pPr>
      <w:r w:rsidRPr="00F338EE">
        <w:rPr>
          <w:rFonts w:asciiTheme="minorHAnsi" w:hAnsiTheme="minorHAnsi" w:cstheme="minorHAnsi"/>
        </w:rPr>
        <w:t>Be at the center of major campus events</w:t>
      </w:r>
    </w:p>
    <w:p w14:paraId="7D3BD586" w14:textId="77777777" w:rsidR="00F338EE" w:rsidRPr="00F338EE" w:rsidRDefault="00F338EE" w:rsidP="00F338EE">
      <w:pPr>
        <w:pStyle w:val="ListParagraph"/>
        <w:numPr>
          <w:ilvl w:val="0"/>
          <w:numId w:val="7"/>
        </w:numPr>
        <w:rPr>
          <w:rFonts w:asciiTheme="minorHAnsi" w:hAnsiTheme="minorHAnsi" w:cstheme="minorHAnsi"/>
        </w:rPr>
      </w:pPr>
      <w:r w:rsidRPr="00F338EE">
        <w:rPr>
          <w:rFonts w:asciiTheme="minorHAnsi" w:hAnsiTheme="minorHAnsi" w:cstheme="minorHAnsi"/>
        </w:rPr>
        <w:t>Connect with University of Rochester alumni</w:t>
      </w:r>
    </w:p>
    <w:p w14:paraId="7B7B7B59" w14:textId="77777777" w:rsidR="00F338EE" w:rsidRPr="00F338EE" w:rsidRDefault="00F338EE" w:rsidP="00F338EE">
      <w:pPr>
        <w:pStyle w:val="ListParagraph"/>
        <w:numPr>
          <w:ilvl w:val="0"/>
          <w:numId w:val="7"/>
        </w:numPr>
        <w:rPr>
          <w:rFonts w:asciiTheme="minorHAnsi" w:hAnsiTheme="minorHAnsi" w:cstheme="minorHAnsi"/>
        </w:rPr>
      </w:pPr>
      <w:r w:rsidRPr="00F338EE">
        <w:rPr>
          <w:rFonts w:asciiTheme="minorHAnsi" w:hAnsiTheme="minorHAnsi" w:cstheme="minorHAnsi"/>
        </w:rPr>
        <w:t>Meet students from across campus</w:t>
      </w:r>
    </w:p>
    <w:p w14:paraId="4B380755" w14:textId="77777777" w:rsidR="00F338EE" w:rsidRPr="00F338EE" w:rsidRDefault="00F338EE" w:rsidP="00F338EE">
      <w:pPr>
        <w:pStyle w:val="ListParagraph"/>
        <w:numPr>
          <w:ilvl w:val="0"/>
          <w:numId w:val="7"/>
        </w:numPr>
        <w:rPr>
          <w:rFonts w:asciiTheme="minorHAnsi" w:hAnsiTheme="minorHAnsi" w:cstheme="minorHAnsi"/>
        </w:rPr>
      </w:pPr>
      <w:r w:rsidRPr="00F338EE">
        <w:rPr>
          <w:rFonts w:asciiTheme="minorHAnsi" w:hAnsiTheme="minorHAnsi" w:cstheme="minorHAnsi"/>
        </w:rPr>
        <w:t>Gain experience supporting large-scale programs</w:t>
      </w:r>
    </w:p>
    <w:p w14:paraId="046C5B55" w14:textId="77777777" w:rsidR="00F338EE" w:rsidRPr="00F338EE" w:rsidRDefault="00F338EE" w:rsidP="00147051">
      <w:pPr>
        <w:rPr>
          <w:rFonts w:asciiTheme="minorHAnsi" w:hAnsiTheme="minorHAnsi" w:cstheme="minorHAnsi"/>
          <w:b/>
        </w:rPr>
      </w:pPr>
    </w:p>
    <w:p w14:paraId="6F197DCB" w14:textId="590087F3" w:rsidR="00147051" w:rsidRPr="00F338EE" w:rsidRDefault="00147051" w:rsidP="00147051">
      <w:pPr>
        <w:rPr>
          <w:rFonts w:asciiTheme="minorHAnsi" w:hAnsiTheme="minorHAnsi" w:cstheme="minorHAnsi"/>
          <w:b/>
        </w:rPr>
      </w:pPr>
      <w:r w:rsidRPr="00F338EE">
        <w:rPr>
          <w:rFonts w:asciiTheme="minorHAnsi" w:hAnsiTheme="minorHAnsi" w:cstheme="minorHAnsi"/>
          <w:b/>
        </w:rPr>
        <w:t>During Meliora Weekend:</w:t>
      </w:r>
    </w:p>
    <w:p w14:paraId="3FFBD8D9" w14:textId="77777777" w:rsidR="00147051" w:rsidRPr="00F338EE" w:rsidRDefault="00147051" w:rsidP="00147051">
      <w:pPr>
        <w:pStyle w:val="ListParagraph"/>
        <w:numPr>
          <w:ilvl w:val="0"/>
          <w:numId w:val="7"/>
        </w:numPr>
        <w:rPr>
          <w:rFonts w:asciiTheme="minorHAnsi" w:hAnsiTheme="minorHAnsi" w:cstheme="minorHAnsi"/>
        </w:rPr>
      </w:pPr>
      <w:bookmarkStart w:id="0" w:name="_Hlk138058104"/>
      <w:r w:rsidRPr="00F338EE">
        <w:rPr>
          <w:rFonts w:asciiTheme="minorHAnsi" w:hAnsiTheme="minorHAnsi" w:cstheme="minorHAnsi"/>
        </w:rPr>
        <w:t xml:space="preserve">Student volunteers must help with at least two shifts (averaging 3-5 hours) during the weekend. </w:t>
      </w:r>
    </w:p>
    <w:bookmarkEnd w:id="0"/>
    <w:p w14:paraId="3BBAC7B0" w14:textId="77777777" w:rsidR="00147051" w:rsidRPr="00F338EE" w:rsidRDefault="00147051" w:rsidP="00147051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bCs/>
        </w:rPr>
      </w:pPr>
      <w:r w:rsidRPr="00F338EE">
        <w:rPr>
          <w:rFonts w:asciiTheme="minorHAnsi" w:hAnsiTheme="minorHAnsi" w:cstheme="minorHAnsi"/>
          <w:bCs/>
        </w:rPr>
        <w:t xml:space="preserve">Volunteers should be organized, punctual, able to stand for the duration of their shift, and can work with large groups of people for extended periods of time. </w:t>
      </w:r>
    </w:p>
    <w:p w14:paraId="078B7006" w14:textId="77777777" w:rsidR="00147051" w:rsidRPr="00F338EE" w:rsidRDefault="00147051" w:rsidP="00147051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bCs/>
        </w:rPr>
      </w:pPr>
      <w:r w:rsidRPr="00F338EE">
        <w:rPr>
          <w:rFonts w:asciiTheme="minorHAnsi" w:hAnsiTheme="minorHAnsi" w:cstheme="minorHAnsi"/>
          <w:bCs/>
        </w:rPr>
        <w:t>Potential volunteer roles include:</w:t>
      </w:r>
    </w:p>
    <w:p w14:paraId="0B555BCB" w14:textId="77777777" w:rsidR="00147051" w:rsidRPr="00F338EE" w:rsidRDefault="00147051" w:rsidP="00147051">
      <w:pPr>
        <w:pStyle w:val="ListParagraph"/>
        <w:numPr>
          <w:ilvl w:val="1"/>
          <w:numId w:val="7"/>
        </w:numPr>
        <w:rPr>
          <w:rFonts w:asciiTheme="minorHAnsi" w:hAnsiTheme="minorHAnsi" w:cstheme="minorHAnsi"/>
          <w:bCs/>
        </w:rPr>
      </w:pPr>
      <w:r w:rsidRPr="00F338EE">
        <w:rPr>
          <w:rFonts w:asciiTheme="minorHAnsi" w:hAnsiTheme="minorHAnsi" w:cstheme="minorHAnsi"/>
          <w:bCs/>
        </w:rPr>
        <w:t>Greeting and checking-in guests at on-site registration.</w:t>
      </w:r>
    </w:p>
    <w:p w14:paraId="64AF2468" w14:textId="77777777" w:rsidR="00147051" w:rsidRPr="00F338EE" w:rsidRDefault="00147051" w:rsidP="00147051">
      <w:pPr>
        <w:pStyle w:val="ListParagraph"/>
        <w:numPr>
          <w:ilvl w:val="1"/>
          <w:numId w:val="7"/>
        </w:numPr>
        <w:rPr>
          <w:rFonts w:asciiTheme="minorHAnsi" w:hAnsiTheme="minorHAnsi" w:cstheme="minorHAnsi"/>
        </w:rPr>
      </w:pPr>
      <w:r w:rsidRPr="00F338EE">
        <w:rPr>
          <w:rFonts w:asciiTheme="minorHAnsi" w:hAnsiTheme="minorHAnsi" w:cstheme="minorHAnsi"/>
        </w:rPr>
        <w:t>Greeting and scanning guests at individual events.</w:t>
      </w:r>
    </w:p>
    <w:p w14:paraId="2E148352" w14:textId="77777777" w:rsidR="00147051" w:rsidRPr="00F338EE" w:rsidRDefault="00147051" w:rsidP="00147051">
      <w:pPr>
        <w:pStyle w:val="ListParagraph"/>
        <w:numPr>
          <w:ilvl w:val="1"/>
          <w:numId w:val="7"/>
        </w:numPr>
        <w:rPr>
          <w:rFonts w:asciiTheme="minorHAnsi" w:hAnsiTheme="minorHAnsi" w:cstheme="minorHAnsi"/>
          <w:bCs/>
        </w:rPr>
      </w:pPr>
      <w:r w:rsidRPr="00F338EE">
        <w:rPr>
          <w:rFonts w:asciiTheme="minorHAnsi" w:hAnsiTheme="minorHAnsi" w:cstheme="minorHAnsi"/>
          <w:bCs/>
        </w:rPr>
        <w:t xml:space="preserve">Dropping off and/or picking up floral arrangements or event signage. </w:t>
      </w:r>
    </w:p>
    <w:p w14:paraId="63FEBCF3" w14:textId="77777777" w:rsidR="00147051" w:rsidRPr="00F338EE" w:rsidRDefault="00147051" w:rsidP="00147051">
      <w:pPr>
        <w:pStyle w:val="ListParagraph"/>
        <w:numPr>
          <w:ilvl w:val="1"/>
          <w:numId w:val="7"/>
        </w:numPr>
        <w:rPr>
          <w:rFonts w:asciiTheme="minorHAnsi" w:hAnsiTheme="minorHAnsi" w:cstheme="minorHAnsi"/>
          <w:bCs/>
        </w:rPr>
      </w:pPr>
      <w:r w:rsidRPr="00F338EE">
        <w:rPr>
          <w:rFonts w:asciiTheme="minorHAnsi" w:hAnsiTheme="minorHAnsi" w:cstheme="minorHAnsi"/>
          <w:bCs/>
        </w:rPr>
        <w:t xml:space="preserve">Monitoring tent entrances. </w:t>
      </w:r>
    </w:p>
    <w:p w14:paraId="3EA3A027" w14:textId="77777777" w:rsidR="00147051" w:rsidRPr="00F338EE" w:rsidRDefault="00147051" w:rsidP="00147051">
      <w:pPr>
        <w:pStyle w:val="ListParagraph"/>
        <w:numPr>
          <w:ilvl w:val="1"/>
          <w:numId w:val="7"/>
        </w:numPr>
        <w:rPr>
          <w:rFonts w:asciiTheme="minorHAnsi" w:hAnsiTheme="minorHAnsi" w:cstheme="minorHAnsi"/>
          <w:bCs/>
        </w:rPr>
      </w:pPr>
      <w:r w:rsidRPr="00F338EE">
        <w:rPr>
          <w:rFonts w:asciiTheme="minorHAnsi" w:hAnsiTheme="minorHAnsi" w:cstheme="minorHAnsi"/>
          <w:bCs/>
        </w:rPr>
        <w:t xml:space="preserve">Assisting with kid-friendly activities. </w:t>
      </w:r>
    </w:p>
    <w:p w14:paraId="2643C4E5" w14:textId="77777777" w:rsidR="00147051" w:rsidRPr="00F338EE" w:rsidRDefault="00147051" w:rsidP="00147051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bCs/>
        </w:rPr>
      </w:pPr>
      <w:r w:rsidRPr="00F338EE">
        <w:rPr>
          <w:rFonts w:asciiTheme="minorHAnsi" w:hAnsiTheme="minorHAnsi" w:cstheme="minorHAnsi"/>
          <w:bCs/>
        </w:rPr>
        <w:t>Most importantly, Meliora Weekend is about having fun and connecting with the greater University of Rochester community, so we are looking for volunteers who embody this mindset!</w:t>
      </w:r>
    </w:p>
    <w:p w14:paraId="7C7D6D79" w14:textId="77777777" w:rsidR="009E61C3" w:rsidRPr="00F338EE" w:rsidRDefault="009E61C3" w:rsidP="009E61C3">
      <w:pPr>
        <w:rPr>
          <w:rFonts w:asciiTheme="minorHAnsi" w:hAnsiTheme="minorHAnsi" w:cstheme="minorHAnsi"/>
        </w:rPr>
      </w:pPr>
    </w:p>
    <w:p w14:paraId="42AE8E53" w14:textId="77777777" w:rsidR="00400F32" w:rsidRPr="00B80730" w:rsidRDefault="00400F32" w:rsidP="00400F32">
      <w:pPr>
        <w:rPr>
          <w:rFonts w:asciiTheme="minorHAnsi" w:hAnsiTheme="minorHAnsi" w:cstheme="minorHAnsi"/>
          <w:b/>
          <w:bCs/>
        </w:rPr>
      </w:pPr>
      <w:r w:rsidRPr="00B80730">
        <w:rPr>
          <w:rFonts w:asciiTheme="minorHAnsi" w:hAnsiTheme="minorHAnsi" w:cstheme="minorHAnsi"/>
          <w:b/>
          <w:bCs/>
        </w:rPr>
        <w:t>Here’s what student volunteers will get this year:</w:t>
      </w:r>
    </w:p>
    <w:p w14:paraId="3D96D1C1" w14:textId="2363DF36" w:rsidR="00400F32" w:rsidRPr="00F338EE" w:rsidRDefault="00400F32" w:rsidP="00400F32">
      <w:pPr>
        <w:pStyle w:val="ListParagraph"/>
        <w:numPr>
          <w:ilvl w:val="0"/>
          <w:numId w:val="9"/>
        </w:numPr>
        <w:spacing w:after="160" w:line="259" w:lineRule="auto"/>
        <w:rPr>
          <w:rFonts w:asciiTheme="minorHAnsi" w:hAnsiTheme="minorHAnsi" w:cstheme="minorHAnsi"/>
        </w:rPr>
      </w:pPr>
      <w:r w:rsidRPr="00F338EE">
        <w:rPr>
          <w:rFonts w:asciiTheme="minorHAnsi" w:hAnsiTheme="minorHAnsi" w:cstheme="minorHAnsi"/>
        </w:rPr>
        <w:t>An exclusive 2026 MW Student Volunteer T-shirt (</w:t>
      </w:r>
      <w:r w:rsidR="00F338EE" w:rsidRPr="00F338EE">
        <w:rPr>
          <w:rFonts w:asciiTheme="minorHAnsi" w:hAnsiTheme="minorHAnsi" w:cstheme="minorHAnsi"/>
        </w:rPr>
        <w:t>with improved</w:t>
      </w:r>
      <w:r w:rsidRPr="00F338EE">
        <w:rPr>
          <w:rFonts w:asciiTheme="minorHAnsi" w:hAnsiTheme="minorHAnsi" w:cstheme="minorHAnsi"/>
        </w:rPr>
        <w:t xml:space="preserve"> sizing this </w:t>
      </w:r>
      <w:r w:rsidR="00F338EE" w:rsidRPr="00F338EE">
        <w:rPr>
          <w:rFonts w:asciiTheme="minorHAnsi" w:hAnsiTheme="minorHAnsi" w:cstheme="minorHAnsi"/>
        </w:rPr>
        <w:t>time)</w:t>
      </w:r>
    </w:p>
    <w:p w14:paraId="5DF9BD84" w14:textId="77777777" w:rsidR="00400F32" w:rsidRPr="00F338EE" w:rsidRDefault="00400F32" w:rsidP="00400F32">
      <w:pPr>
        <w:pStyle w:val="ListParagraph"/>
        <w:numPr>
          <w:ilvl w:val="0"/>
          <w:numId w:val="9"/>
        </w:numPr>
        <w:spacing w:after="160" w:line="259" w:lineRule="auto"/>
        <w:rPr>
          <w:rFonts w:asciiTheme="minorHAnsi" w:hAnsiTheme="minorHAnsi" w:cstheme="minorHAnsi"/>
        </w:rPr>
      </w:pPr>
      <w:r w:rsidRPr="00F338EE">
        <w:rPr>
          <w:rFonts w:asciiTheme="minorHAnsi" w:hAnsiTheme="minorHAnsi" w:cstheme="minorHAnsi"/>
        </w:rPr>
        <w:t>Entry into raffles for the keynote lunch and comedian show</w:t>
      </w:r>
    </w:p>
    <w:p w14:paraId="50E85A14" w14:textId="77777777" w:rsidR="00400F32" w:rsidRPr="00F338EE" w:rsidRDefault="00400F32" w:rsidP="00400F32">
      <w:pPr>
        <w:pStyle w:val="ListParagraph"/>
        <w:numPr>
          <w:ilvl w:val="0"/>
          <w:numId w:val="9"/>
        </w:numPr>
        <w:spacing w:after="160" w:line="259" w:lineRule="auto"/>
        <w:rPr>
          <w:rFonts w:asciiTheme="minorHAnsi" w:hAnsiTheme="minorHAnsi" w:cstheme="minorHAnsi"/>
        </w:rPr>
      </w:pPr>
      <w:r w:rsidRPr="00F338EE">
        <w:rPr>
          <w:rFonts w:asciiTheme="minorHAnsi" w:hAnsiTheme="minorHAnsi" w:cstheme="minorHAnsi"/>
        </w:rPr>
        <w:t>“Truck Bucks” for free or discounted food at the food trucks</w:t>
      </w:r>
    </w:p>
    <w:p w14:paraId="7CD48508" w14:textId="77777777" w:rsidR="00400F32" w:rsidRPr="00F338EE" w:rsidRDefault="00400F32" w:rsidP="00400F32">
      <w:pPr>
        <w:pStyle w:val="ListParagraph"/>
        <w:numPr>
          <w:ilvl w:val="0"/>
          <w:numId w:val="9"/>
        </w:numPr>
        <w:spacing w:after="160" w:line="259" w:lineRule="auto"/>
        <w:rPr>
          <w:rFonts w:asciiTheme="minorHAnsi" w:hAnsiTheme="minorHAnsi" w:cstheme="minorHAnsi"/>
        </w:rPr>
      </w:pPr>
      <w:r w:rsidRPr="00F338EE">
        <w:rPr>
          <w:rFonts w:asciiTheme="minorHAnsi" w:hAnsiTheme="minorHAnsi" w:cstheme="minorHAnsi"/>
        </w:rPr>
        <w:t>Access to staff-only spaces to relax and recharge</w:t>
      </w:r>
    </w:p>
    <w:p w14:paraId="000086F6" w14:textId="77777777" w:rsidR="00400F32" w:rsidRPr="00F338EE" w:rsidRDefault="00400F32" w:rsidP="00400F32">
      <w:pPr>
        <w:pStyle w:val="ListParagraph"/>
        <w:numPr>
          <w:ilvl w:val="0"/>
          <w:numId w:val="9"/>
        </w:numPr>
        <w:spacing w:after="160" w:line="259" w:lineRule="auto"/>
        <w:rPr>
          <w:rFonts w:asciiTheme="minorHAnsi" w:hAnsiTheme="minorHAnsi" w:cstheme="minorHAnsi"/>
        </w:rPr>
      </w:pPr>
      <w:r w:rsidRPr="00F338EE">
        <w:rPr>
          <w:rFonts w:asciiTheme="minorHAnsi" w:hAnsiTheme="minorHAnsi" w:cstheme="minorHAnsi"/>
        </w:rPr>
        <w:t>The chance to connect with alumni and expand your network</w:t>
      </w:r>
    </w:p>
    <w:p w14:paraId="2F463301" w14:textId="77777777" w:rsidR="00400F32" w:rsidRPr="00F338EE" w:rsidRDefault="00400F32" w:rsidP="00400F32">
      <w:pPr>
        <w:pStyle w:val="ListParagraph"/>
        <w:numPr>
          <w:ilvl w:val="0"/>
          <w:numId w:val="9"/>
        </w:numPr>
        <w:spacing w:after="160" w:line="259" w:lineRule="auto"/>
        <w:rPr>
          <w:rFonts w:asciiTheme="minorHAnsi" w:hAnsiTheme="minorHAnsi" w:cstheme="minorHAnsi"/>
        </w:rPr>
      </w:pPr>
      <w:r w:rsidRPr="00F338EE">
        <w:rPr>
          <w:rFonts w:asciiTheme="minorHAnsi" w:hAnsiTheme="minorHAnsi" w:cstheme="minorHAnsi"/>
        </w:rPr>
        <w:t>A front-row seat to one of the biggest weekends of the year</w:t>
      </w:r>
    </w:p>
    <w:p w14:paraId="705F236F" w14:textId="77777777" w:rsidR="00400F32" w:rsidRPr="00F338EE" w:rsidRDefault="00400F32" w:rsidP="00400F32">
      <w:pPr>
        <w:rPr>
          <w:rFonts w:asciiTheme="minorHAnsi" w:hAnsiTheme="minorHAnsi" w:cstheme="minorHAnsi"/>
        </w:rPr>
      </w:pPr>
    </w:p>
    <w:p w14:paraId="5793FBA9" w14:textId="632A60F4" w:rsidR="00400F32" w:rsidRPr="00F338EE" w:rsidRDefault="00E01EF8" w:rsidP="00E01EF8">
      <w:pPr>
        <w:rPr>
          <w:rFonts w:asciiTheme="minorHAnsi" w:eastAsia="Times New Roman" w:hAnsiTheme="minorHAnsi" w:cstheme="minorHAnsi"/>
          <w:b/>
          <w:u w:val="single"/>
        </w:rPr>
      </w:pPr>
      <w:r w:rsidRPr="00F338EE">
        <w:rPr>
          <w:rFonts w:asciiTheme="minorHAnsi" w:eastAsia="Times New Roman" w:hAnsiTheme="minorHAnsi" w:cstheme="minorHAnsi"/>
          <w:b/>
          <w:u w:val="single"/>
        </w:rPr>
        <w:t>How to Sign Up</w:t>
      </w:r>
    </w:p>
    <w:p w14:paraId="1502CB32" w14:textId="09DC1403" w:rsidR="00E01EF8" w:rsidRPr="00F338EE" w:rsidRDefault="00400F32" w:rsidP="009E61C3">
      <w:pPr>
        <w:rPr>
          <w:rFonts w:asciiTheme="minorHAnsi" w:hAnsiTheme="minorHAnsi" w:cstheme="minorHAnsi"/>
        </w:rPr>
      </w:pPr>
      <w:hyperlink r:id="rId7" w:history="1">
        <w:r w:rsidRPr="00F338EE">
          <w:rPr>
            <w:rStyle w:val="Hyperlink"/>
            <w:rFonts w:asciiTheme="minorHAnsi" w:hAnsiTheme="minorHAnsi" w:cstheme="minorHAnsi"/>
            <w:b/>
            <w:bCs/>
          </w:rPr>
          <w:t>Use this link</w:t>
        </w:r>
      </w:hyperlink>
      <w:r w:rsidRPr="00F338EE">
        <w:rPr>
          <w:rFonts w:asciiTheme="minorHAnsi" w:hAnsiTheme="minorHAnsi" w:cstheme="minorHAnsi"/>
          <w:b/>
          <w:bCs/>
        </w:rPr>
        <w:t xml:space="preserve"> to sign up, and we’ll follow up </w:t>
      </w:r>
      <w:r w:rsidR="00CB272C" w:rsidRPr="00F338EE">
        <w:rPr>
          <w:rFonts w:asciiTheme="minorHAnsi" w:eastAsia="Times New Roman" w:hAnsiTheme="minorHAnsi" w:cstheme="minorHAnsi"/>
          <w:bCs/>
        </w:rPr>
        <w:t xml:space="preserve">to share additional details and </w:t>
      </w:r>
      <w:r w:rsidRPr="00F338EE">
        <w:rPr>
          <w:rFonts w:asciiTheme="minorHAnsi" w:eastAsia="Times New Roman" w:hAnsiTheme="minorHAnsi" w:cstheme="minorHAnsi"/>
          <w:bCs/>
        </w:rPr>
        <w:t>info soon!</w:t>
      </w:r>
      <w:r w:rsidR="00CB272C" w:rsidRPr="00F338EE">
        <w:rPr>
          <w:rFonts w:asciiTheme="minorHAnsi" w:eastAsia="Times New Roman" w:hAnsiTheme="minorHAnsi" w:cstheme="minorHAnsi"/>
          <w:bCs/>
        </w:rPr>
        <w:t xml:space="preserve"> </w:t>
      </w:r>
    </w:p>
    <w:p w14:paraId="76A3404C" w14:textId="77777777" w:rsidR="00E01EF8" w:rsidRPr="00F338EE" w:rsidRDefault="00E01EF8" w:rsidP="009E61C3">
      <w:pPr>
        <w:rPr>
          <w:rFonts w:asciiTheme="minorHAnsi" w:eastAsia="Times New Roman" w:hAnsiTheme="minorHAnsi" w:cstheme="minorHAnsi"/>
          <w:b/>
          <w:u w:val="single"/>
        </w:rPr>
      </w:pPr>
    </w:p>
    <w:p w14:paraId="3D0D0190" w14:textId="563A57D4" w:rsidR="008F478C" w:rsidRPr="00F338EE" w:rsidRDefault="008F478C" w:rsidP="009E61C3">
      <w:pPr>
        <w:rPr>
          <w:rFonts w:asciiTheme="minorHAnsi" w:eastAsia="Times New Roman" w:hAnsiTheme="minorHAnsi" w:cstheme="minorHAnsi"/>
          <w:bCs/>
        </w:rPr>
      </w:pPr>
      <w:r w:rsidRPr="00F338EE">
        <w:rPr>
          <w:rFonts w:asciiTheme="minorHAnsi" w:eastAsia="Times New Roman" w:hAnsiTheme="minorHAnsi" w:cstheme="minorHAnsi"/>
          <w:bCs/>
        </w:rPr>
        <w:t xml:space="preserve">Interested in having your student organization get involved during Meliora Weekend? Check out </w:t>
      </w:r>
      <w:r w:rsidR="00775FD4" w:rsidRPr="00F338EE">
        <w:rPr>
          <w:rFonts w:asciiTheme="minorHAnsi" w:eastAsia="Times New Roman" w:hAnsiTheme="minorHAnsi" w:cstheme="minorHAnsi"/>
          <w:bCs/>
        </w:rPr>
        <w:t>our</w:t>
      </w:r>
      <w:r w:rsidRPr="00F338EE">
        <w:rPr>
          <w:rFonts w:asciiTheme="minorHAnsi" w:eastAsia="Times New Roman" w:hAnsiTheme="minorHAnsi" w:cstheme="minorHAnsi"/>
          <w:bCs/>
        </w:rPr>
        <w:t xml:space="preserve"> </w:t>
      </w:r>
      <w:hyperlink r:id="rId8" w:history="1">
        <w:r w:rsidRPr="00F338EE">
          <w:rPr>
            <w:rStyle w:val="Hyperlink"/>
            <w:rFonts w:asciiTheme="minorHAnsi" w:eastAsia="Times New Roman" w:hAnsiTheme="minorHAnsi" w:cstheme="minorHAnsi"/>
            <w:bCs/>
          </w:rPr>
          <w:t>Student Organization Involvement Guide</w:t>
        </w:r>
      </w:hyperlink>
      <w:r w:rsidRPr="00F338EE">
        <w:rPr>
          <w:rFonts w:asciiTheme="minorHAnsi" w:eastAsia="Times New Roman" w:hAnsiTheme="minorHAnsi" w:cstheme="minorHAnsi"/>
          <w:bCs/>
        </w:rPr>
        <w:t xml:space="preserve"> and reach out to </w:t>
      </w:r>
      <w:r w:rsidRPr="00F338EE">
        <w:rPr>
          <w:rFonts w:asciiTheme="minorHAnsi" w:eastAsia="Times New Roman" w:hAnsiTheme="minorHAnsi" w:cstheme="minorHAnsi"/>
          <w:b/>
        </w:rPr>
        <w:t>Kelsey Michener</w:t>
      </w:r>
      <w:r w:rsidRPr="00F338EE">
        <w:rPr>
          <w:rFonts w:asciiTheme="minorHAnsi" w:eastAsia="Times New Roman" w:hAnsiTheme="minorHAnsi" w:cstheme="minorHAnsi"/>
          <w:bCs/>
        </w:rPr>
        <w:t xml:space="preserve"> (</w:t>
      </w:r>
      <w:hyperlink r:id="rId9" w:history="1">
        <w:r w:rsidRPr="00F338EE">
          <w:rPr>
            <w:rStyle w:val="Hyperlink"/>
            <w:rFonts w:asciiTheme="minorHAnsi" w:eastAsia="Times New Roman" w:hAnsiTheme="minorHAnsi" w:cstheme="minorHAnsi"/>
            <w:bCs/>
          </w:rPr>
          <w:t>kelsey.michener@rochester.edu</w:t>
        </w:r>
      </w:hyperlink>
      <w:r w:rsidRPr="00F338EE">
        <w:rPr>
          <w:rFonts w:asciiTheme="minorHAnsi" w:eastAsia="Times New Roman" w:hAnsiTheme="minorHAnsi" w:cstheme="minorHAnsi"/>
          <w:bCs/>
        </w:rPr>
        <w:t>) with any questions or to sign up!</w:t>
      </w:r>
    </w:p>
    <w:p w14:paraId="6EAAE870" w14:textId="77777777" w:rsidR="008F478C" w:rsidRPr="00F338EE" w:rsidRDefault="008F478C" w:rsidP="009E61C3">
      <w:pPr>
        <w:rPr>
          <w:rFonts w:asciiTheme="minorHAnsi" w:eastAsia="Times New Roman" w:hAnsiTheme="minorHAnsi" w:cstheme="minorHAnsi"/>
          <w:bCs/>
        </w:rPr>
      </w:pPr>
    </w:p>
    <w:p w14:paraId="541EB0F9" w14:textId="2739FCC8" w:rsidR="009E61C3" w:rsidRPr="00F338EE" w:rsidRDefault="009E61C3" w:rsidP="009E61C3">
      <w:pPr>
        <w:rPr>
          <w:rFonts w:asciiTheme="minorHAnsi" w:hAnsiTheme="minorHAnsi" w:cstheme="minorHAnsi"/>
        </w:rPr>
      </w:pPr>
      <w:r w:rsidRPr="00F338EE">
        <w:rPr>
          <w:rFonts w:asciiTheme="minorHAnsi" w:eastAsia="Times New Roman" w:hAnsiTheme="minorHAnsi" w:cstheme="minorHAnsi"/>
          <w:b/>
          <w:u w:val="single"/>
        </w:rPr>
        <w:t>Support and Resources</w:t>
      </w:r>
    </w:p>
    <w:p w14:paraId="74BD8E73" w14:textId="7A8EDD60" w:rsidR="009E61C3" w:rsidRPr="00F338EE" w:rsidRDefault="001850B3" w:rsidP="009E61C3">
      <w:pPr>
        <w:numPr>
          <w:ilvl w:val="0"/>
          <w:numId w:val="1"/>
        </w:numPr>
        <w:ind w:hanging="360"/>
        <w:contextualSpacing/>
        <w:rPr>
          <w:rFonts w:asciiTheme="minorHAnsi" w:eastAsia="Times New Roman" w:hAnsiTheme="minorHAnsi" w:cstheme="minorHAnsi"/>
        </w:rPr>
      </w:pPr>
      <w:r w:rsidRPr="00F338EE">
        <w:rPr>
          <w:rFonts w:asciiTheme="minorHAnsi" w:eastAsia="Times New Roman" w:hAnsiTheme="minorHAnsi" w:cstheme="minorHAnsi"/>
        </w:rPr>
        <w:t xml:space="preserve">Meliora Weekend </w:t>
      </w:r>
      <w:r w:rsidR="009E61C3" w:rsidRPr="00F338EE">
        <w:rPr>
          <w:rFonts w:asciiTheme="minorHAnsi" w:eastAsia="Times New Roman" w:hAnsiTheme="minorHAnsi" w:cstheme="minorHAnsi"/>
        </w:rPr>
        <w:t>website (</w:t>
      </w:r>
      <w:hyperlink r:id="rId10" w:history="1">
        <w:r w:rsidRPr="00F338EE">
          <w:rPr>
            <w:rStyle w:val="Hyperlink"/>
            <w:rFonts w:asciiTheme="minorHAnsi" w:eastAsia="Times New Roman" w:hAnsiTheme="minorHAnsi" w:cstheme="minorHAnsi"/>
          </w:rPr>
          <w:t>www.rochester.edu/melioraweekend</w:t>
        </w:r>
      </w:hyperlink>
      <w:r w:rsidR="009E61C3" w:rsidRPr="00F338EE">
        <w:rPr>
          <w:rFonts w:asciiTheme="minorHAnsi" w:eastAsia="Times New Roman" w:hAnsiTheme="minorHAnsi" w:cstheme="minorHAnsi"/>
        </w:rPr>
        <w:t>)</w:t>
      </w:r>
      <w:r w:rsidRPr="00F338EE">
        <w:rPr>
          <w:rFonts w:asciiTheme="minorHAnsi" w:eastAsia="Times New Roman" w:hAnsiTheme="minorHAnsi" w:cstheme="minorHAnsi"/>
        </w:rPr>
        <w:t xml:space="preserve">. </w:t>
      </w:r>
    </w:p>
    <w:p w14:paraId="70ABDED8" w14:textId="77777777" w:rsidR="008728A6" w:rsidRPr="00F338EE" w:rsidRDefault="004F1FED" w:rsidP="008728A6">
      <w:pPr>
        <w:numPr>
          <w:ilvl w:val="0"/>
          <w:numId w:val="1"/>
        </w:numPr>
        <w:ind w:hanging="360"/>
        <w:contextualSpacing/>
        <w:rPr>
          <w:rFonts w:asciiTheme="minorHAnsi" w:eastAsia="Times New Roman" w:hAnsiTheme="minorHAnsi" w:cstheme="minorHAnsi"/>
        </w:rPr>
      </w:pPr>
      <w:r w:rsidRPr="00F338EE">
        <w:rPr>
          <w:rFonts w:asciiTheme="minorHAnsi" w:eastAsia="Times New Roman" w:hAnsiTheme="minorHAnsi" w:cstheme="minorHAnsi"/>
        </w:rPr>
        <w:t xml:space="preserve">Email list and GroupMe chat group – to communicate with fellow volunteers and Alumni Relations staff leading up to and during the weekend. </w:t>
      </w:r>
    </w:p>
    <w:p w14:paraId="5AC8F9E4" w14:textId="421E3AA9" w:rsidR="001850B3" w:rsidRPr="00F338EE" w:rsidRDefault="001850B3" w:rsidP="001850B3">
      <w:pPr>
        <w:numPr>
          <w:ilvl w:val="0"/>
          <w:numId w:val="1"/>
        </w:numPr>
        <w:ind w:hanging="360"/>
        <w:contextualSpacing/>
        <w:rPr>
          <w:rFonts w:asciiTheme="minorHAnsi" w:eastAsia="Times New Roman" w:hAnsiTheme="minorHAnsi" w:cstheme="minorHAnsi"/>
        </w:rPr>
      </w:pPr>
      <w:r w:rsidRPr="00F338EE">
        <w:rPr>
          <w:rFonts w:asciiTheme="minorHAnsi" w:eastAsia="Times New Roman" w:hAnsiTheme="minorHAnsi" w:cstheme="minorHAnsi"/>
        </w:rPr>
        <w:t>Detailed student volunteer schedule – outlining shift times, locations, roles, and dress codes.</w:t>
      </w:r>
    </w:p>
    <w:p w14:paraId="3A021DD0" w14:textId="77777777" w:rsidR="00830D6B" w:rsidRPr="00F338EE" w:rsidRDefault="000C6B16" w:rsidP="00830D6B">
      <w:pPr>
        <w:numPr>
          <w:ilvl w:val="0"/>
          <w:numId w:val="1"/>
        </w:numPr>
        <w:ind w:hanging="360"/>
        <w:contextualSpacing/>
        <w:rPr>
          <w:rFonts w:asciiTheme="minorHAnsi" w:eastAsia="Times New Roman" w:hAnsiTheme="minorHAnsi" w:cstheme="minorHAnsi"/>
        </w:rPr>
      </w:pPr>
      <w:r w:rsidRPr="00F338EE">
        <w:rPr>
          <w:rFonts w:asciiTheme="minorHAnsi" w:eastAsia="Times New Roman" w:hAnsiTheme="minorHAnsi" w:cstheme="minorHAnsi"/>
        </w:rPr>
        <w:t>Virtual training session – to share final weekend details and “what do I do if” information.</w:t>
      </w:r>
    </w:p>
    <w:p w14:paraId="25859792" w14:textId="7E9CEE7E" w:rsidR="001850B3" w:rsidRPr="00F338EE" w:rsidRDefault="00830D6B" w:rsidP="00830D6B">
      <w:pPr>
        <w:numPr>
          <w:ilvl w:val="0"/>
          <w:numId w:val="1"/>
        </w:numPr>
        <w:ind w:hanging="360"/>
        <w:contextualSpacing/>
        <w:rPr>
          <w:rFonts w:asciiTheme="minorHAnsi" w:eastAsia="Times New Roman" w:hAnsiTheme="minorHAnsi" w:cstheme="minorHAnsi"/>
        </w:rPr>
      </w:pPr>
      <w:r w:rsidRPr="00F338EE">
        <w:rPr>
          <w:rFonts w:asciiTheme="minorHAnsi" w:eastAsia="Times New Roman" w:hAnsiTheme="minorHAnsi" w:cstheme="minorHAnsi"/>
        </w:rPr>
        <w:t>S</w:t>
      </w:r>
      <w:r w:rsidR="001850B3" w:rsidRPr="00F338EE">
        <w:rPr>
          <w:rFonts w:asciiTheme="minorHAnsi" w:eastAsia="Times New Roman" w:hAnsiTheme="minorHAnsi" w:cstheme="minorHAnsi"/>
        </w:rPr>
        <w:t>tudent volunteer briefing and FAQ document</w:t>
      </w:r>
      <w:r w:rsidR="00321827" w:rsidRPr="00F338EE">
        <w:rPr>
          <w:rFonts w:asciiTheme="minorHAnsi" w:eastAsia="Times New Roman" w:hAnsiTheme="minorHAnsi" w:cstheme="minorHAnsi"/>
        </w:rPr>
        <w:t>s</w:t>
      </w:r>
      <w:r w:rsidR="001850B3" w:rsidRPr="00F338EE">
        <w:rPr>
          <w:rFonts w:asciiTheme="minorHAnsi" w:eastAsia="Times New Roman" w:hAnsiTheme="minorHAnsi" w:cstheme="minorHAnsi"/>
        </w:rPr>
        <w:t xml:space="preserve">.  </w:t>
      </w:r>
    </w:p>
    <w:p w14:paraId="5143C786" w14:textId="77777777" w:rsidR="009E61C3" w:rsidRPr="00F338EE" w:rsidRDefault="009E61C3" w:rsidP="009E61C3">
      <w:pPr>
        <w:rPr>
          <w:rFonts w:asciiTheme="minorHAnsi" w:hAnsiTheme="minorHAnsi" w:cstheme="minorHAnsi"/>
        </w:rPr>
      </w:pPr>
    </w:p>
    <w:p w14:paraId="00E3A5DF" w14:textId="385F14BC" w:rsidR="003374E9" w:rsidRDefault="00E54725" w:rsidP="009E61C3">
      <w:pPr>
        <w:rPr>
          <w:rFonts w:asciiTheme="minorHAnsi" w:eastAsia="Times New Roman" w:hAnsiTheme="minorHAnsi" w:cstheme="minorHAnsi"/>
          <w:b/>
          <w:u w:val="single"/>
        </w:rPr>
      </w:pPr>
      <w:r w:rsidRPr="00F338EE">
        <w:rPr>
          <w:rFonts w:asciiTheme="minorHAnsi" w:eastAsia="Times New Roman" w:hAnsiTheme="minorHAnsi" w:cstheme="minorHAnsi"/>
          <w:b/>
          <w:u w:val="single"/>
        </w:rPr>
        <w:t xml:space="preserve">Alumni Relations </w:t>
      </w:r>
      <w:r w:rsidR="00337C7F" w:rsidRPr="00F338EE">
        <w:rPr>
          <w:rFonts w:asciiTheme="minorHAnsi" w:eastAsia="Times New Roman" w:hAnsiTheme="minorHAnsi" w:cstheme="minorHAnsi"/>
          <w:b/>
          <w:u w:val="single"/>
        </w:rPr>
        <w:t xml:space="preserve">Staff </w:t>
      </w:r>
      <w:r w:rsidR="009E61C3" w:rsidRPr="00F338EE">
        <w:rPr>
          <w:rFonts w:asciiTheme="minorHAnsi" w:eastAsia="Times New Roman" w:hAnsiTheme="minorHAnsi" w:cstheme="minorHAnsi"/>
          <w:b/>
          <w:u w:val="single"/>
        </w:rPr>
        <w:t>Contacts</w:t>
      </w:r>
    </w:p>
    <w:p w14:paraId="6D6AFED4" w14:textId="77777777" w:rsidR="003374E9" w:rsidRPr="003374E9" w:rsidRDefault="003374E9" w:rsidP="009E61C3">
      <w:pPr>
        <w:rPr>
          <w:rFonts w:asciiTheme="minorHAnsi" w:eastAsia="Times New Roman" w:hAnsiTheme="minorHAnsi" w:cstheme="minorHAnsi"/>
          <w:b/>
          <w:u w:val="single"/>
        </w:rPr>
      </w:pPr>
    </w:p>
    <w:p w14:paraId="754A8491" w14:textId="043B09FD" w:rsidR="0044509B" w:rsidRPr="00F338EE" w:rsidRDefault="00400F32" w:rsidP="0044509B">
      <w:pPr>
        <w:rPr>
          <w:rFonts w:asciiTheme="minorHAnsi" w:eastAsia="Calibri" w:hAnsiTheme="minorHAnsi" w:cstheme="minorHAnsi"/>
          <w:b/>
          <w:color w:val="auto"/>
        </w:rPr>
      </w:pPr>
      <w:r w:rsidRPr="00F338EE">
        <w:rPr>
          <w:rFonts w:asciiTheme="minorHAnsi" w:eastAsia="Calibri" w:hAnsiTheme="minorHAnsi" w:cstheme="minorHAnsi"/>
          <w:b/>
          <w:color w:val="auto"/>
        </w:rPr>
        <w:t>Melissa Waughtel</w:t>
      </w:r>
    </w:p>
    <w:p w14:paraId="3A9C64A9" w14:textId="4136C345" w:rsidR="001850B3" w:rsidRPr="00F338EE" w:rsidRDefault="00400F32" w:rsidP="0044509B">
      <w:pPr>
        <w:rPr>
          <w:rFonts w:asciiTheme="minorHAnsi" w:eastAsia="Calibri" w:hAnsiTheme="minorHAnsi" w:cstheme="minorHAnsi"/>
          <w:bCs/>
          <w:color w:val="auto"/>
        </w:rPr>
      </w:pPr>
      <w:r w:rsidRPr="00F338EE">
        <w:rPr>
          <w:rFonts w:asciiTheme="minorHAnsi" w:eastAsia="Calibri" w:hAnsiTheme="minorHAnsi" w:cstheme="minorHAnsi"/>
          <w:bCs/>
          <w:color w:val="auto"/>
        </w:rPr>
        <w:t>Associate</w:t>
      </w:r>
      <w:r w:rsidR="001850B3" w:rsidRPr="00F338EE">
        <w:rPr>
          <w:rFonts w:asciiTheme="minorHAnsi" w:eastAsia="Calibri" w:hAnsiTheme="minorHAnsi" w:cstheme="minorHAnsi"/>
          <w:bCs/>
          <w:color w:val="auto"/>
        </w:rPr>
        <w:t xml:space="preserve"> Director of Student Engagement</w:t>
      </w:r>
    </w:p>
    <w:p w14:paraId="11309F96" w14:textId="5D704B10" w:rsidR="00400F32" w:rsidRPr="00F338EE" w:rsidRDefault="00400F32" w:rsidP="0044509B">
      <w:pPr>
        <w:rPr>
          <w:rFonts w:asciiTheme="minorHAnsi" w:hAnsiTheme="minorHAnsi" w:cstheme="minorHAnsi"/>
        </w:rPr>
      </w:pPr>
      <w:hyperlink r:id="rId11" w:history="1">
        <w:r w:rsidRPr="00F338EE">
          <w:rPr>
            <w:rStyle w:val="Hyperlink"/>
            <w:rFonts w:asciiTheme="minorHAnsi" w:hAnsiTheme="minorHAnsi" w:cstheme="minorHAnsi"/>
          </w:rPr>
          <w:t>Melissa.waughtel@rochester.edu</w:t>
        </w:r>
      </w:hyperlink>
    </w:p>
    <w:p w14:paraId="1AEF6E41" w14:textId="77777777" w:rsidR="001850B3" w:rsidRPr="00F338EE" w:rsidRDefault="001850B3" w:rsidP="0044509B">
      <w:pPr>
        <w:rPr>
          <w:rFonts w:asciiTheme="minorHAnsi" w:eastAsia="Calibri" w:hAnsiTheme="minorHAnsi" w:cstheme="minorHAnsi"/>
          <w:bCs/>
          <w:color w:val="auto"/>
        </w:rPr>
      </w:pPr>
    </w:p>
    <w:p w14:paraId="61D6DD6A" w14:textId="455A8998" w:rsidR="009E61C3" w:rsidRPr="00F338EE" w:rsidRDefault="004307A2" w:rsidP="009E61C3">
      <w:pPr>
        <w:rPr>
          <w:rFonts w:asciiTheme="minorHAnsi" w:hAnsiTheme="minorHAnsi" w:cstheme="minorHAnsi"/>
          <w:b/>
        </w:rPr>
      </w:pPr>
      <w:bookmarkStart w:id="1" w:name="_30j0zll"/>
      <w:bookmarkEnd w:id="1"/>
      <w:r w:rsidRPr="00F338EE">
        <w:rPr>
          <w:rFonts w:asciiTheme="minorHAnsi" w:eastAsia="Times New Roman" w:hAnsiTheme="minorHAnsi" w:cstheme="minorHAnsi"/>
          <w:b/>
        </w:rPr>
        <w:t xml:space="preserve">Karen </w:t>
      </w:r>
      <w:r w:rsidR="00F44E8F" w:rsidRPr="00F338EE">
        <w:rPr>
          <w:rFonts w:asciiTheme="minorHAnsi" w:eastAsia="Times New Roman" w:hAnsiTheme="minorHAnsi" w:cstheme="minorHAnsi"/>
          <w:b/>
        </w:rPr>
        <w:t>Carhart</w:t>
      </w:r>
      <w:r w:rsidRPr="00F338EE">
        <w:rPr>
          <w:rFonts w:asciiTheme="minorHAnsi" w:eastAsia="Times New Roman" w:hAnsiTheme="minorHAnsi" w:cstheme="minorHAnsi"/>
          <w:b/>
        </w:rPr>
        <w:t xml:space="preserve"> ’23S (MBA)</w:t>
      </w:r>
    </w:p>
    <w:p w14:paraId="0AF90547" w14:textId="1E94D9A3" w:rsidR="009E61C3" w:rsidRPr="00F338EE" w:rsidRDefault="009E61C3" w:rsidP="009E61C3">
      <w:pPr>
        <w:rPr>
          <w:rFonts w:asciiTheme="minorHAnsi" w:hAnsiTheme="minorHAnsi" w:cstheme="minorHAnsi"/>
        </w:rPr>
      </w:pPr>
      <w:r w:rsidRPr="00F338EE">
        <w:rPr>
          <w:rFonts w:asciiTheme="minorHAnsi" w:eastAsia="Times New Roman" w:hAnsiTheme="minorHAnsi" w:cstheme="minorHAnsi"/>
        </w:rPr>
        <w:t>Director of Student</w:t>
      </w:r>
      <w:r w:rsidR="008F478C" w:rsidRPr="00F338EE">
        <w:rPr>
          <w:rFonts w:asciiTheme="minorHAnsi" w:eastAsia="Times New Roman" w:hAnsiTheme="minorHAnsi" w:cstheme="minorHAnsi"/>
        </w:rPr>
        <w:t xml:space="preserve"> and Young Alumni</w:t>
      </w:r>
      <w:r w:rsidRPr="00F338EE">
        <w:rPr>
          <w:rFonts w:asciiTheme="minorHAnsi" w:eastAsia="Times New Roman" w:hAnsiTheme="minorHAnsi" w:cstheme="minorHAnsi"/>
        </w:rPr>
        <w:t xml:space="preserve"> Engagement</w:t>
      </w:r>
    </w:p>
    <w:p w14:paraId="0E4C1923" w14:textId="5B973739" w:rsidR="009E61C3" w:rsidRPr="00F338EE" w:rsidRDefault="004307A2" w:rsidP="009E61C3">
      <w:pPr>
        <w:rPr>
          <w:rFonts w:asciiTheme="minorHAnsi" w:hAnsiTheme="minorHAnsi" w:cstheme="minorHAnsi"/>
        </w:rPr>
      </w:pPr>
      <w:hyperlink r:id="rId12" w:history="1">
        <w:r w:rsidRPr="00F338EE">
          <w:rPr>
            <w:rStyle w:val="Hyperlink"/>
            <w:rFonts w:asciiTheme="minorHAnsi" w:hAnsiTheme="minorHAnsi" w:cstheme="minorHAnsi"/>
          </w:rPr>
          <w:t>karen.osborn@rochester.edu</w:t>
        </w:r>
      </w:hyperlink>
      <w:r w:rsidRPr="00F338EE">
        <w:rPr>
          <w:rFonts w:asciiTheme="minorHAnsi" w:hAnsiTheme="minorHAnsi" w:cstheme="minorHAnsi"/>
        </w:rPr>
        <w:t xml:space="preserve"> </w:t>
      </w:r>
    </w:p>
    <w:p w14:paraId="28DE799B" w14:textId="7E41C8D8" w:rsidR="00A40513" w:rsidRPr="00F338EE" w:rsidRDefault="00A40513" w:rsidP="009E61C3">
      <w:pPr>
        <w:rPr>
          <w:rStyle w:val="Hyperlink"/>
          <w:rFonts w:asciiTheme="minorHAnsi" w:hAnsiTheme="minorHAnsi" w:cstheme="minorHAnsi"/>
          <w:color w:val="000000"/>
          <w:u w:val="none"/>
        </w:rPr>
      </w:pPr>
    </w:p>
    <w:sectPr w:rsidR="00A40513" w:rsidRPr="00F338EE" w:rsidSect="00E54725">
      <w:footerReference w:type="default" r:id="rId13"/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0D66F8" w14:textId="77777777" w:rsidR="00073853" w:rsidRDefault="00073853">
      <w:r>
        <w:separator/>
      </w:r>
    </w:p>
  </w:endnote>
  <w:endnote w:type="continuationSeparator" w:id="0">
    <w:p w14:paraId="32937534" w14:textId="77777777" w:rsidR="00073853" w:rsidRDefault="000738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60F553" w14:textId="77777777" w:rsidR="00713B75" w:rsidRDefault="002A61B7">
    <w:pPr>
      <w:tabs>
        <w:tab w:val="center" w:pos="4320"/>
        <w:tab w:val="right" w:pos="8640"/>
      </w:tabs>
      <w:jc w:val="right"/>
    </w:pPr>
    <w:r>
      <w:fldChar w:fldCharType="begin"/>
    </w:r>
    <w:r>
      <w:instrText>PAGE</w:instrText>
    </w:r>
    <w:r>
      <w:fldChar w:fldCharType="separate"/>
    </w:r>
    <w:r w:rsidR="002D36BC">
      <w:rPr>
        <w:noProof/>
      </w:rPr>
      <w:t>3</w:t>
    </w:r>
    <w:r>
      <w:fldChar w:fldCharType="end"/>
    </w:r>
  </w:p>
  <w:p w14:paraId="4AB05A80" w14:textId="77777777" w:rsidR="00713B75" w:rsidRDefault="00713B75">
    <w:pPr>
      <w:tabs>
        <w:tab w:val="center" w:pos="4320"/>
        <w:tab w:val="right" w:pos="8640"/>
      </w:tabs>
      <w:spacing w:after="576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E34D33" w14:textId="77777777" w:rsidR="00073853" w:rsidRDefault="00073853">
      <w:r>
        <w:separator/>
      </w:r>
    </w:p>
  </w:footnote>
  <w:footnote w:type="continuationSeparator" w:id="0">
    <w:p w14:paraId="2E0903FD" w14:textId="77777777" w:rsidR="00073853" w:rsidRDefault="000738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CA4765"/>
    <w:multiLevelType w:val="multilevel"/>
    <w:tmpl w:val="41F6D694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1" w15:restartNumberingAfterBreak="0">
    <w:nsid w:val="1CD66B05"/>
    <w:multiLevelType w:val="hybridMultilevel"/>
    <w:tmpl w:val="E9585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BA422B"/>
    <w:multiLevelType w:val="multilevel"/>
    <w:tmpl w:val="5E1A60D8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3" w15:restartNumberingAfterBreak="0">
    <w:nsid w:val="4FB1726C"/>
    <w:multiLevelType w:val="hybridMultilevel"/>
    <w:tmpl w:val="C9267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520E52"/>
    <w:multiLevelType w:val="hybridMultilevel"/>
    <w:tmpl w:val="0BAC24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3FD6A11"/>
    <w:multiLevelType w:val="multilevel"/>
    <w:tmpl w:val="9712FAD8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6" w15:restartNumberingAfterBreak="0">
    <w:nsid w:val="6FEA2D60"/>
    <w:multiLevelType w:val="hybridMultilevel"/>
    <w:tmpl w:val="D27A2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C67714"/>
    <w:multiLevelType w:val="hybridMultilevel"/>
    <w:tmpl w:val="26A02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DC5473"/>
    <w:multiLevelType w:val="hybridMultilevel"/>
    <w:tmpl w:val="0F98B13E"/>
    <w:lvl w:ilvl="0" w:tplc="04090001">
      <w:start w:val="1"/>
      <w:numFmt w:val="bullet"/>
      <w:lvlText w:val=""/>
      <w:lvlJc w:val="left"/>
      <w:pPr>
        <w:ind w:left="8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0" w:hanging="360"/>
      </w:pPr>
      <w:rPr>
        <w:rFonts w:ascii="Wingdings" w:hAnsi="Wingdings" w:hint="default"/>
      </w:rPr>
    </w:lvl>
  </w:abstractNum>
  <w:abstractNum w:abstractNumId="9" w15:restartNumberingAfterBreak="0">
    <w:nsid w:val="7F442936"/>
    <w:multiLevelType w:val="multilevel"/>
    <w:tmpl w:val="8E0A9F34"/>
    <w:lvl w:ilvl="0">
      <w:start w:val="1"/>
      <w:numFmt w:val="decimal"/>
      <w:lvlText w:val="%1."/>
      <w:lvlJc w:val="left"/>
      <w:pPr>
        <w:ind w:left="360" w:firstLine="0"/>
      </w:pPr>
      <w:rPr>
        <w:i w:val="0"/>
      </w:rPr>
    </w:lvl>
    <w:lvl w:ilvl="1">
      <w:start w:val="1"/>
      <w:numFmt w:val="lowerLetter"/>
      <w:lvlText w:val="%2."/>
      <w:lvlJc w:val="left"/>
      <w:pPr>
        <w:ind w:left="1080" w:firstLine="720"/>
      </w:pPr>
    </w:lvl>
    <w:lvl w:ilvl="2">
      <w:start w:val="1"/>
      <w:numFmt w:val="lowerRoman"/>
      <w:lvlText w:val="%3."/>
      <w:lvlJc w:val="right"/>
      <w:pPr>
        <w:ind w:left="1800" w:firstLine="1620"/>
      </w:pPr>
    </w:lvl>
    <w:lvl w:ilvl="3">
      <w:start w:val="1"/>
      <w:numFmt w:val="decimal"/>
      <w:lvlText w:val="%4."/>
      <w:lvlJc w:val="left"/>
      <w:pPr>
        <w:ind w:left="2520" w:firstLine="2160"/>
      </w:pPr>
    </w:lvl>
    <w:lvl w:ilvl="4">
      <w:start w:val="1"/>
      <w:numFmt w:val="lowerLetter"/>
      <w:lvlText w:val="%5."/>
      <w:lvlJc w:val="left"/>
      <w:pPr>
        <w:ind w:left="3240" w:firstLine="2880"/>
      </w:pPr>
    </w:lvl>
    <w:lvl w:ilvl="5">
      <w:start w:val="1"/>
      <w:numFmt w:val="lowerRoman"/>
      <w:lvlText w:val="%6."/>
      <w:lvlJc w:val="right"/>
      <w:pPr>
        <w:ind w:left="3960" w:firstLine="3780"/>
      </w:pPr>
    </w:lvl>
    <w:lvl w:ilvl="6">
      <w:start w:val="1"/>
      <w:numFmt w:val="decimal"/>
      <w:lvlText w:val="%7."/>
      <w:lvlJc w:val="left"/>
      <w:pPr>
        <w:ind w:left="4680" w:firstLine="4320"/>
      </w:pPr>
    </w:lvl>
    <w:lvl w:ilvl="7">
      <w:start w:val="1"/>
      <w:numFmt w:val="lowerLetter"/>
      <w:lvlText w:val="%8."/>
      <w:lvlJc w:val="left"/>
      <w:pPr>
        <w:ind w:left="5400" w:firstLine="5040"/>
      </w:pPr>
    </w:lvl>
    <w:lvl w:ilvl="8">
      <w:start w:val="1"/>
      <w:numFmt w:val="lowerRoman"/>
      <w:lvlText w:val="%9."/>
      <w:lvlJc w:val="right"/>
      <w:pPr>
        <w:ind w:left="6120" w:firstLine="5940"/>
      </w:pPr>
    </w:lvl>
  </w:abstractNum>
  <w:num w:numId="1" w16cid:durableId="1302151672">
    <w:abstractNumId w:val="9"/>
  </w:num>
  <w:num w:numId="2" w16cid:durableId="152919871">
    <w:abstractNumId w:val="0"/>
  </w:num>
  <w:num w:numId="3" w16cid:durableId="1767768480">
    <w:abstractNumId w:val="2"/>
  </w:num>
  <w:num w:numId="4" w16cid:durableId="2019774923">
    <w:abstractNumId w:val="5"/>
  </w:num>
  <w:num w:numId="5" w16cid:durableId="1324506838">
    <w:abstractNumId w:val="8"/>
  </w:num>
  <w:num w:numId="6" w16cid:durableId="122426724">
    <w:abstractNumId w:val="4"/>
  </w:num>
  <w:num w:numId="7" w16cid:durableId="955136153">
    <w:abstractNumId w:val="7"/>
  </w:num>
  <w:num w:numId="8" w16cid:durableId="1224372129">
    <w:abstractNumId w:val="3"/>
  </w:num>
  <w:num w:numId="9" w16cid:durableId="943806779">
    <w:abstractNumId w:val="6"/>
  </w:num>
  <w:num w:numId="10" w16cid:durableId="7552468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c1MDMxNzYxNDM2MjSyUdpeDU4uLM/DyQAsNaANdd5pssAAAA"/>
  </w:docVars>
  <w:rsids>
    <w:rsidRoot w:val="00713B75"/>
    <w:rsid w:val="00034532"/>
    <w:rsid w:val="00073853"/>
    <w:rsid w:val="000C4240"/>
    <w:rsid w:val="000C6B16"/>
    <w:rsid w:val="000D24EB"/>
    <w:rsid w:val="000E0DED"/>
    <w:rsid w:val="0010182D"/>
    <w:rsid w:val="00147051"/>
    <w:rsid w:val="001556C8"/>
    <w:rsid w:val="001850B3"/>
    <w:rsid w:val="001C4384"/>
    <w:rsid w:val="001C5108"/>
    <w:rsid w:val="001F5904"/>
    <w:rsid w:val="001F7DDC"/>
    <w:rsid w:val="00222E9F"/>
    <w:rsid w:val="002A61B7"/>
    <w:rsid w:val="002B7595"/>
    <w:rsid w:val="002D2ABD"/>
    <w:rsid w:val="002D36BC"/>
    <w:rsid w:val="0031782B"/>
    <w:rsid w:val="00321827"/>
    <w:rsid w:val="00331642"/>
    <w:rsid w:val="003374E9"/>
    <w:rsid w:val="00337C7F"/>
    <w:rsid w:val="003802DC"/>
    <w:rsid w:val="003841E8"/>
    <w:rsid w:val="00400F32"/>
    <w:rsid w:val="0040618D"/>
    <w:rsid w:val="004307A2"/>
    <w:rsid w:val="0044509B"/>
    <w:rsid w:val="00446FD5"/>
    <w:rsid w:val="00462D37"/>
    <w:rsid w:val="0046676E"/>
    <w:rsid w:val="004D3FBB"/>
    <w:rsid w:val="004F0C5F"/>
    <w:rsid w:val="004F1FED"/>
    <w:rsid w:val="00502752"/>
    <w:rsid w:val="00523864"/>
    <w:rsid w:val="00532D2F"/>
    <w:rsid w:val="0055438A"/>
    <w:rsid w:val="00555B9B"/>
    <w:rsid w:val="00563F75"/>
    <w:rsid w:val="00572A98"/>
    <w:rsid w:val="00607C9F"/>
    <w:rsid w:val="00612E22"/>
    <w:rsid w:val="00624120"/>
    <w:rsid w:val="006309E4"/>
    <w:rsid w:val="00634A70"/>
    <w:rsid w:val="00653875"/>
    <w:rsid w:val="006A16AC"/>
    <w:rsid w:val="006B6F78"/>
    <w:rsid w:val="006C52C3"/>
    <w:rsid w:val="00707369"/>
    <w:rsid w:val="00713B75"/>
    <w:rsid w:val="00757CC8"/>
    <w:rsid w:val="00773257"/>
    <w:rsid w:val="00775FD4"/>
    <w:rsid w:val="007B08B5"/>
    <w:rsid w:val="007C19D1"/>
    <w:rsid w:val="007C5EAE"/>
    <w:rsid w:val="007D22E1"/>
    <w:rsid w:val="007D7C32"/>
    <w:rsid w:val="007F308C"/>
    <w:rsid w:val="007F66B0"/>
    <w:rsid w:val="00830D6B"/>
    <w:rsid w:val="008658D3"/>
    <w:rsid w:val="008728A6"/>
    <w:rsid w:val="008A1DD8"/>
    <w:rsid w:val="008F478C"/>
    <w:rsid w:val="00930CA8"/>
    <w:rsid w:val="00932CE8"/>
    <w:rsid w:val="009731F0"/>
    <w:rsid w:val="009A51C7"/>
    <w:rsid w:val="009B3B4C"/>
    <w:rsid w:val="009E61C3"/>
    <w:rsid w:val="009F4878"/>
    <w:rsid w:val="00A056E2"/>
    <w:rsid w:val="00A05A99"/>
    <w:rsid w:val="00A3629F"/>
    <w:rsid w:val="00A40513"/>
    <w:rsid w:val="00A459FF"/>
    <w:rsid w:val="00A5757E"/>
    <w:rsid w:val="00A81201"/>
    <w:rsid w:val="00A81694"/>
    <w:rsid w:val="00A93863"/>
    <w:rsid w:val="00AC1444"/>
    <w:rsid w:val="00AE575D"/>
    <w:rsid w:val="00B309F6"/>
    <w:rsid w:val="00B53754"/>
    <w:rsid w:val="00B679B0"/>
    <w:rsid w:val="00B77063"/>
    <w:rsid w:val="00B80730"/>
    <w:rsid w:val="00BA7695"/>
    <w:rsid w:val="00BE2088"/>
    <w:rsid w:val="00C22926"/>
    <w:rsid w:val="00C266F8"/>
    <w:rsid w:val="00C53E2E"/>
    <w:rsid w:val="00C84731"/>
    <w:rsid w:val="00CB272C"/>
    <w:rsid w:val="00CB4900"/>
    <w:rsid w:val="00CE1843"/>
    <w:rsid w:val="00CF71CA"/>
    <w:rsid w:val="00D14E01"/>
    <w:rsid w:val="00D14E95"/>
    <w:rsid w:val="00D57344"/>
    <w:rsid w:val="00D57F47"/>
    <w:rsid w:val="00D906FE"/>
    <w:rsid w:val="00D94AE1"/>
    <w:rsid w:val="00E01EF8"/>
    <w:rsid w:val="00E27433"/>
    <w:rsid w:val="00E54725"/>
    <w:rsid w:val="00E56E23"/>
    <w:rsid w:val="00E82517"/>
    <w:rsid w:val="00EB1F98"/>
    <w:rsid w:val="00F15887"/>
    <w:rsid w:val="00F338EE"/>
    <w:rsid w:val="00F411DC"/>
    <w:rsid w:val="00F44E8F"/>
    <w:rsid w:val="00F53621"/>
    <w:rsid w:val="00FF7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B61B07"/>
  <w15:docId w15:val="{8CA66E83-F607-4423-8E6A-D435CBE7C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aramond" w:eastAsia="Garamond" w:hAnsi="Garamond" w:cs="Garamond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1588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88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2412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027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2752"/>
  </w:style>
  <w:style w:type="paragraph" w:styleId="Footer">
    <w:name w:val="footer"/>
    <w:basedOn w:val="Normal"/>
    <w:link w:val="FooterChar"/>
    <w:uiPriority w:val="99"/>
    <w:unhideWhenUsed/>
    <w:rsid w:val="005027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2752"/>
  </w:style>
  <w:style w:type="paragraph" w:styleId="ListParagraph">
    <w:name w:val="List Paragraph"/>
    <w:basedOn w:val="Normal"/>
    <w:uiPriority w:val="34"/>
    <w:qFormat/>
    <w:rsid w:val="003802D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850B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B27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B27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B27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27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272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44E8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40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ochester.edu/alumni/wp-content/uploads/2026/02/Meliora-Weekend-2026-Student-Organization-Involvement-Guide_PDF.pdf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rochester.edu/alumni/forms/form-meliora-weekend-2026-student-volunteers/" TargetMode="External"/><Relationship Id="rId12" Type="http://schemas.openxmlformats.org/officeDocument/2006/relationships/hyperlink" Target="mailto:karen.osborn@rochester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elissa.waughtel@rochester.edu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rochester.edu/melioraweeken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elsey.michener@rochester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8</Words>
  <Characters>2612</Characters>
  <Application>Microsoft Office Word</Application>
  <DocSecurity>0</DocSecurity>
  <Lines>67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ochester</Company>
  <LinksUpToDate>false</LinksUpToDate>
  <CharactersWithSpaces>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a, Michael</dc:creator>
  <cp:lastModifiedBy>Waughtel, Melissa</cp:lastModifiedBy>
  <cp:revision>4</cp:revision>
  <dcterms:created xsi:type="dcterms:W3CDTF">2026-02-23T19:02:00Z</dcterms:created>
  <dcterms:modified xsi:type="dcterms:W3CDTF">2026-02-24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b3ec4b4ed633a986512678a4f078abcbedbee6fb0164d31d7f4aea84a957da</vt:lpwstr>
  </property>
</Properties>
</file>